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77777777" w:rsidR="003D202B" w:rsidRDefault="003D202B" w:rsidP="001B7493">
            <w:pPr>
              <w:rPr>
                <w:lang w:val="en-US"/>
              </w:rPr>
            </w:pP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4D207132" w14:textId="77777777" w:rsidR="003D202B" w:rsidRDefault="003D202B" w:rsidP="001B7493">
            <w:pPr>
              <w:rPr>
                <w:lang w:val="en-US"/>
              </w:rPr>
            </w:pP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77777777" w:rsidR="003D202B" w:rsidRDefault="003D202B" w:rsidP="001B7493">
            <w:pPr>
              <w:rPr>
                <w:lang w:val="en-US"/>
              </w:rPr>
            </w:pP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77777777" w:rsidR="005E4479" w:rsidRDefault="005E4479" w:rsidP="005E4479">
            <w:pPr>
              <w:spacing w:before="120" w:after="120"/>
              <w:rPr>
                <w:lang w:val="en-US"/>
              </w:rPr>
            </w:pPr>
          </w:p>
        </w:tc>
        <w:tc>
          <w:tcPr>
            <w:tcW w:w="2694" w:type="dxa"/>
          </w:tcPr>
          <w:p w14:paraId="6418C351" w14:textId="77777777" w:rsidR="005E4479" w:rsidRDefault="005E4479" w:rsidP="005E4479">
            <w:pPr>
              <w:spacing w:before="120" w:after="120"/>
              <w:rPr>
                <w:lang w:val="en-US"/>
              </w:rPr>
            </w:pPr>
          </w:p>
        </w:tc>
        <w:tc>
          <w:tcPr>
            <w:tcW w:w="2695" w:type="dxa"/>
          </w:tcPr>
          <w:p w14:paraId="2509E247" w14:textId="77777777" w:rsidR="005E4479" w:rsidRDefault="005E4479" w:rsidP="005E4479">
            <w:pPr>
              <w:spacing w:before="120" w:after="120"/>
              <w:rPr>
                <w:lang w:val="en-US"/>
              </w:rPr>
            </w:pPr>
          </w:p>
        </w:tc>
        <w:tc>
          <w:tcPr>
            <w:tcW w:w="2695" w:type="dxa"/>
          </w:tcPr>
          <w:p w14:paraId="073A8E32" w14:textId="77777777" w:rsidR="005E4479" w:rsidRDefault="005E4479"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51E0" w14:textId="77777777" w:rsidR="00F845D2" w:rsidRDefault="00F845D2" w:rsidP="007434F8">
      <w:pPr>
        <w:spacing w:after="0" w:line="240" w:lineRule="auto"/>
      </w:pPr>
      <w:r>
        <w:separator/>
      </w:r>
    </w:p>
  </w:endnote>
  <w:endnote w:type="continuationSeparator" w:id="0">
    <w:p w14:paraId="5706BC79" w14:textId="77777777" w:rsidR="00F845D2" w:rsidRDefault="00F845D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06B" w14:textId="77777777" w:rsidR="00F845D2" w:rsidRDefault="00F845D2" w:rsidP="007434F8">
      <w:pPr>
        <w:spacing w:after="0" w:line="240" w:lineRule="auto"/>
      </w:pPr>
      <w:r>
        <w:separator/>
      </w:r>
    </w:p>
  </w:footnote>
  <w:footnote w:type="continuationSeparator" w:id="0">
    <w:p w14:paraId="59DBCC3A" w14:textId="77777777" w:rsidR="00F845D2" w:rsidRDefault="00F845D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63</Words>
  <Characters>150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im Maciag</cp:lastModifiedBy>
  <cp:revision>12</cp:revision>
  <dcterms:created xsi:type="dcterms:W3CDTF">2019-09-23T16:51:00Z</dcterms:created>
  <dcterms:modified xsi:type="dcterms:W3CDTF">2023-09-12T20:24:00Z</dcterms:modified>
</cp:coreProperties>
</file>